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CA"/>
        </w:rPr>
        <w:id w:val="275842084"/>
        <w:docPartObj>
          <w:docPartGallery w:val="Table of Contents"/>
          <w:docPartUnique/>
        </w:docPartObj>
      </w:sdtPr>
      <w:sdtEndPr>
        <w:rPr>
          <w:b/>
          <w:bCs/>
          <w:noProof/>
        </w:rPr>
      </w:sdtEndPr>
      <w:sdtContent>
        <w:p w14:paraId="4353063B" w14:textId="4D8F2985" w:rsidR="00584312" w:rsidRDefault="00584312">
          <w:pPr>
            <w:pStyle w:val="TOCHeading"/>
          </w:pPr>
          <w:r>
            <w:t>Contents</w:t>
          </w:r>
        </w:p>
        <w:p w14:paraId="22F59DF0" w14:textId="2A74655D" w:rsidR="00D22D5E" w:rsidRDefault="00584312">
          <w:pPr>
            <w:pStyle w:val="TOC1"/>
            <w:tabs>
              <w:tab w:val="right" w:leader="dot" w:pos="9350"/>
            </w:tabs>
            <w:rPr>
              <w:noProof/>
            </w:rPr>
          </w:pPr>
          <w:r>
            <w:fldChar w:fldCharType="begin"/>
          </w:r>
          <w:r>
            <w:instrText xml:space="preserve"> TOC \o "1-3" \h \z \u </w:instrText>
          </w:r>
          <w:r>
            <w:fldChar w:fldCharType="separate"/>
          </w:r>
          <w:hyperlink w:anchor="_Toc78451852" w:history="1">
            <w:r w:rsidR="00D22D5E" w:rsidRPr="006B7C4E">
              <w:rPr>
                <w:rStyle w:val="Hyperlink"/>
                <w:noProof/>
              </w:rPr>
              <w:t>Lab 3 – Mapping</w:t>
            </w:r>
            <w:r w:rsidR="00D22D5E">
              <w:rPr>
                <w:noProof/>
                <w:webHidden/>
              </w:rPr>
              <w:tab/>
            </w:r>
            <w:r w:rsidR="00D22D5E">
              <w:rPr>
                <w:noProof/>
                <w:webHidden/>
              </w:rPr>
              <w:fldChar w:fldCharType="begin"/>
            </w:r>
            <w:r w:rsidR="00D22D5E">
              <w:rPr>
                <w:noProof/>
                <w:webHidden/>
              </w:rPr>
              <w:instrText xml:space="preserve"> PAGEREF _Toc78451852 \h </w:instrText>
            </w:r>
            <w:r w:rsidR="00D22D5E">
              <w:rPr>
                <w:noProof/>
                <w:webHidden/>
              </w:rPr>
            </w:r>
            <w:r w:rsidR="00D22D5E">
              <w:rPr>
                <w:noProof/>
                <w:webHidden/>
              </w:rPr>
              <w:fldChar w:fldCharType="separate"/>
            </w:r>
            <w:r w:rsidR="00D22D5E">
              <w:rPr>
                <w:noProof/>
                <w:webHidden/>
              </w:rPr>
              <w:t>2</w:t>
            </w:r>
            <w:r w:rsidR="00D22D5E">
              <w:rPr>
                <w:noProof/>
                <w:webHidden/>
              </w:rPr>
              <w:fldChar w:fldCharType="end"/>
            </w:r>
          </w:hyperlink>
        </w:p>
        <w:p w14:paraId="43B8D5D5" w14:textId="5B7870EC" w:rsidR="00D22D5E" w:rsidRDefault="00C115AB">
          <w:pPr>
            <w:pStyle w:val="TOC2"/>
            <w:tabs>
              <w:tab w:val="right" w:leader="dot" w:pos="9350"/>
            </w:tabs>
            <w:rPr>
              <w:noProof/>
            </w:rPr>
          </w:pPr>
          <w:hyperlink w:anchor="_Toc78451853" w:history="1">
            <w:r w:rsidR="00D22D5E" w:rsidRPr="006B7C4E">
              <w:rPr>
                <w:rStyle w:val="Hyperlink"/>
                <w:noProof/>
              </w:rPr>
              <w:t>SLAM</w:t>
            </w:r>
            <w:r w:rsidR="00D22D5E">
              <w:rPr>
                <w:noProof/>
                <w:webHidden/>
              </w:rPr>
              <w:tab/>
            </w:r>
            <w:r w:rsidR="00D22D5E">
              <w:rPr>
                <w:noProof/>
                <w:webHidden/>
              </w:rPr>
              <w:fldChar w:fldCharType="begin"/>
            </w:r>
            <w:r w:rsidR="00D22D5E">
              <w:rPr>
                <w:noProof/>
                <w:webHidden/>
              </w:rPr>
              <w:instrText xml:space="preserve"> PAGEREF _Toc78451853 \h </w:instrText>
            </w:r>
            <w:r w:rsidR="00D22D5E">
              <w:rPr>
                <w:noProof/>
                <w:webHidden/>
              </w:rPr>
            </w:r>
            <w:r w:rsidR="00D22D5E">
              <w:rPr>
                <w:noProof/>
                <w:webHidden/>
              </w:rPr>
              <w:fldChar w:fldCharType="separate"/>
            </w:r>
            <w:r w:rsidR="00D22D5E">
              <w:rPr>
                <w:noProof/>
                <w:webHidden/>
              </w:rPr>
              <w:t>2</w:t>
            </w:r>
            <w:r w:rsidR="00D22D5E">
              <w:rPr>
                <w:noProof/>
                <w:webHidden/>
              </w:rPr>
              <w:fldChar w:fldCharType="end"/>
            </w:r>
          </w:hyperlink>
        </w:p>
        <w:p w14:paraId="24F01776" w14:textId="74B590B5" w:rsidR="00D22D5E" w:rsidRDefault="00C115AB">
          <w:pPr>
            <w:pStyle w:val="TOC2"/>
            <w:tabs>
              <w:tab w:val="right" w:leader="dot" w:pos="9350"/>
            </w:tabs>
            <w:rPr>
              <w:noProof/>
            </w:rPr>
          </w:pPr>
          <w:hyperlink w:anchor="_Toc78451854" w:history="1">
            <w:r w:rsidR="00D22D5E" w:rsidRPr="006B7C4E">
              <w:rPr>
                <w:rStyle w:val="Hyperlink"/>
                <w:noProof/>
              </w:rPr>
              <w:t>Mapping Launch Files</w:t>
            </w:r>
            <w:r w:rsidR="00D22D5E">
              <w:rPr>
                <w:noProof/>
                <w:webHidden/>
              </w:rPr>
              <w:tab/>
            </w:r>
            <w:r w:rsidR="00D22D5E">
              <w:rPr>
                <w:noProof/>
                <w:webHidden/>
              </w:rPr>
              <w:fldChar w:fldCharType="begin"/>
            </w:r>
            <w:r w:rsidR="00D22D5E">
              <w:rPr>
                <w:noProof/>
                <w:webHidden/>
              </w:rPr>
              <w:instrText xml:space="preserve"> PAGEREF _Toc78451854 \h </w:instrText>
            </w:r>
            <w:r w:rsidR="00D22D5E">
              <w:rPr>
                <w:noProof/>
                <w:webHidden/>
              </w:rPr>
            </w:r>
            <w:r w:rsidR="00D22D5E">
              <w:rPr>
                <w:noProof/>
                <w:webHidden/>
              </w:rPr>
              <w:fldChar w:fldCharType="separate"/>
            </w:r>
            <w:r w:rsidR="00D22D5E">
              <w:rPr>
                <w:noProof/>
                <w:webHidden/>
              </w:rPr>
              <w:t>2</w:t>
            </w:r>
            <w:r w:rsidR="00D22D5E">
              <w:rPr>
                <w:noProof/>
                <w:webHidden/>
              </w:rPr>
              <w:fldChar w:fldCharType="end"/>
            </w:r>
          </w:hyperlink>
        </w:p>
        <w:p w14:paraId="6322E018" w14:textId="29C0BD7F" w:rsidR="00584312" w:rsidRDefault="00584312">
          <w:r>
            <w:rPr>
              <w:b/>
              <w:bCs/>
              <w:noProof/>
            </w:rPr>
            <w:fldChar w:fldCharType="end"/>
          </w:r>
        </w:p>
      </w:sdtContent>
    </w:sdt>
    <w:p w14:paraId="45FF925C" w14:textId="34E83A91" w:rsidR="00A47822" w:rsidRDefault="00C115AB"/>
    <w:p w14:paraId="4C1B8A57" w14:textId="57971840" w:rsidR="00584312" w:rsidRDefault="00584312">
      <w:r>
        <w:br w:type="page"/>
      </w:r>
    </w:p>
    <w:p w14:paraId="5A8A37A0" w14:textId="23D2991B" w:rsidR="00584312" w:rsidRDefault="00584312" w:rsidP="00584312">
      <w:pPr>
        <w:pStyle w:val="Heading1"/>
      </w:pPr>
      <w:bookmarkStart w:id="0" w:name="_Toc78451852"/>
      <w:r>
        <w:lastRenderedPageBreak/>
        <w:t>Lab 3 – Mapping</w:t>
      </w:r>
      <w:bookmarkEnd w:id="0"/>
    </w:p>
    <w:p w14:paraId="27894752" w14:textId="5E0FC085" w:rsidR="00584312" w:rsidRDefault="00584312" w:rsidP="00584312"/>
    <w:p w14:paraId="273A938C" w14:textId="60AD64E8" w:rsidR="00584312" w:rsidRDefault="00584312" w:rsidP="00584312">
      <w:r>
        <w:t xml:space="preserve">This lab will investigate 2D localization and mapping in a physical environment. The map will be built by driving the MacBot around and collecting data about the local environment using a laser scanner. Configuration parameters will be set in the launch file. </w:t>
      </w:r>
    </w:p>
    <w:p w14:paraId="491061FB" w14:textId="5E70D572" w:rsidR="00584312" w:rsidRDefault="00584312" w:rsidP="00584312">
      <w:r>
        <w:rPr>
          <w:noProof/>
        </w:rPr>
        <w:drawing>
          <wp:inline distT="0" distB="0" distL="0" distR="0" wp14:anchorId="3F4281DD" wp14:editId="641F128C">
            <wp:extent cx="5943600" cy="2143189"/>
            <wp:effectExtent l="0" t="0" r="0" b="9525"/>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143189"/>
                    </a:xfrm>
                    <a:prstGeom prst="rect">
                      <a:avLst/>
                    </a:prstGeom>
                  </pic:spPr>
                </pic:pic>
              </a:graphicData>
            </a:graphic>
          </wp:inline>
        </w:drawing>
      </w:r>
    </w:p>
    <w:p w14:paraId="29B95B1F" w14:textId="77777777" w:rsidR="00584312" w:rsidRDefault="00584312" w:rsidP="00584312"/>
    <w:p w14:paraId="7753A24A" w14:textId="1642AB91" w:rsidR="00584312" w:rsidRDefault="00584312" w:rsidP="00584312">
      <w:pPr>
        <w:pStyle w:val="Heading2"/>
      </w:pPr>
      <w:bookmarkStart w:id="1" w:name="_Toc78451853"/>
      <w:r>
        <w:t>SLAM</w:t>
      </w:r>
      <w:bookmarkEnd w:id="1"/>
    </w:p>
    <w:p w14:paraId="085FE192" w14:textId="0E95928F" w:rsidR="0020661E" w:rsidRDefault="0020661E" w:rsidP="00584312">
      <w:r>
        <w:t>SLAM – Simultaneous Localization and Mapping</w:t>
      </w:r>
    </w:p>
    <w:p w14:paraId="12970DBA" w14:textId="74DAA867" w:rsidR="0020661E" w:rsidRDefault="003B7835" w:rsidP="00584312">
      <w:r>
        <w:t>SLAM</w:t>
      </w:r>
      <w:r w:rsidR="0020661E">
        <w:t xml:space="preserve"> is the process of collecting </w:t>
      </w:r>
      <w:r w:rsidR="00CD6932">
        <w:t xml:space="preserve">data about the </w:t>
      </w:r>
      <w:r w:rsidR="004412E2">
        <w:t>robots’</w:t>
      </w:r>
      <w:r w:rsidR="00CD6932">
        <w:t xml:space="preserve"> position in an unknown environment</w:t>
      </w:r>
      <w:r w:rsidR="004412E2">
        <w:t xml:space="preserve"> </w:t>
      </w:r>
      <w:r w:rsidR="002D7A21">
        <w:t>using</w:t>
      </w:r>
      <w:r w:rsidR="004412E2">
        <w:t xml:space="preserve"> </w:t>
      </w:r>
      <w:r w:rsidR="002D7A21">
        <w:t>sensors and</w:t>
      </w:r>
      <w:r w:rsidR="00CD6932">
        <w:t xml:space="preserve"> leveraging that data to make path planning decisions.</w:t>
      </w:r>
    </w:p>
    <w:p w14:paraId="16BCA774" w14:textId="0BE980A2" w:rsidR="00584312" w:rsidRDefault="00EF5B45" w:rsidP="00584312">
      <w:r>
        <w:t>For example,</w:t>
      </w:r>
      <w:r w:rsidR="00C868D7">
        <w:t xml:space="preserve"> say that a person wishes to walk from the Engineering Technology Building (ETB) to the Dave Bradley Athletic Centre (DBAC</w:t>
      </w:r>
      <w:r w:rsidR="004412E2">
        <w:t>) but</w:t>
      </w:r>
      <w:r w:rsidR="00C868D7">
        <w:t xml:space="preserve"> has no prerequisite knowledge of the campus environment. That person is likely to use a mapping tool like google maps. In this case, the </w:t>
      </w:r>
      <w:r w:rsidR="00C868D7">
        <w:rPr>
          <w:b/>
          <w:bCs/>
        </w:rPr>
        <w:t>navigation goal</w:t>
      </w:r>
      <w:r w:rsidR="00C868D7">
        <w:t xml:space="preserve"> would be entered as DBAC. Google cloud would then use an </w:t>
      </w:r>
      <w:r w:rsidR="00C868D7">
        <w:rPr>
          <w:b/>
          <w:bCs/>
        </w:rPr>
        <w:t>algorithm</w:t>
      </w:r>
      <w:r w:rsidR="00C868D7">
        <w:t xml:space="preserve"> to perform </w:t>
      </w:r>
      <w:r w:rsidR="00C868D7">
        <w:rPr>
          <w:b/>
          <w:bCs/>
        </w:rPr>
        <w:t>path planning</w:t>
      </w:r>
      <w:r w:rsidR="00C868D7">
        <w:t xml:space="preserve"> in order to find the shortest route. In such a case, Google would be getting feedback through the global positioning system (GPS) on the persons smartphone. This data is used in the </w:t>
      </w:r>
      <w:r w:rsidR="00C868D7">
        <w:rPr>
          <w:b/>
          <w:bCs/>
        </w:rPr>
        <w:t xml:space="preserve">localization </w:t>
      </w:r>
      <w:r w:rsidR="00C868D7">
        <w:t xml:space="preserve">of the persons current position relative to </w:t>
      </w:r>
      <w:r w:rsidR="004412E2">
        <w:t>its</w:t>
      </w:r>
      <w:r w:rsidR="00C868D7">
        <w:t xml:space="preserve"> prebuilt map database.</w:t>
      </w:r>
    </w:p>
    <w:p w14:paraId="212A6E50" w14:textId="3A2225F4" w:rsidR="0020661E" w:rsidRDefault="004412E2" w:rsidP="00584312">
      <w:r>
        <w:t xml:space="preserve">For a robot to position itself in an environment, it needs the ability to detect and recognize recurring landmarks. This is done </w:t>
      </w:r>
      <w:r w:rsidR="002D7A21">
        <w:t>with</w:t>
      </w:r>
      <w:r>
        <w:t xml:space="preserve"> sensors. In the example above, GPS and eyesight would have been used. In robotics,</w:t>
      </w:r>
      <w:r w:rsidR="00AB3A16">
        <w:t xml:space="preserve"> since GPS is </w:t>
      </w:r>
      <w:r w:rsidR="00A960A6">
        <w:t>not reliable in pinpointing location in some environments like</w:t>
      </w:r>
      <w:r w:rsidR="00AB3A16">
        <w:t xml:space="preserve"> indoors</w:t>
      </w:r>
      <w:r w:rsidR="00A960A6">
        <w:t xml:space="preserve"> or near large buildings</w:t>
      </w:r>
      <w:r w:rsidR="00AB3A16">
        <w:t>,</w:t>
      </w:r>
      <w:r>
        <w:t xml:space="preserve"> this is typically achieved using LiDAR or camera technology. Odometry data is the estimate of the </w:t>
      </w:r>
      <w:r w:rsidR="002D7A21">
        <w:t>robot’s</w:t>
      </w:r>
      <w:r>
        <w:t xml:space="preserve"> position and velocity in free space. For humans, this might be </w:t>
      </w:r>
      <w:r w:rsidR="002D7A21">
        <w:t>trivial,</w:t>
      </w:r>
      <w:r>
        <w:t xml:space="preserve"> but robots require complex algorithms to produce and </w:t>
      </w:r>
      <w:r w:rsidR="002D7A21">
        <w:t>reason with</w:t>
      </w:r>
      <w:r>
        <w:t xml:space="preserve"> odometry data. </w:t>
      </w:r>
    </w:p>
    <w:p w14:paraId="14DACB8B" w14:textId="28BF604D" w:rsidR="004412E2" w:rsidRDefault="004412E2" w:rsidP="00584312"/>
    <w:p w14:paraId="50DE246B" w14:textId="5664636D" w:rsidR="004412E2" w:rsidRDefault="004412E2" w:rsidP="004412E2">
      <w:pPr>
        <w:pStyle w:val="Heading2"/>
      </w:pPr>
      <w:bookmarkStart w:id="2" w:name="_Toc78451854"/>
      <w:r>
        <w:t>Mapping Launch Files</w:t>
      </w:r>
      <w:bookmarkEnd w:id="2"/>
    </w:p>
    <w:p w14:paraId="644733B2" w14:textId="5EBD0B4B" w:rsidR="004412E2" w:rsidRDefault="00AB3A16" w:rsidP="004412E2">
      <w:r>
        <w:t>Please launch the following:</w:t>
      </w:r>
    </w:p>
    <w:p w14:paraId="1567180A" w14:textId="6D584212" w:rsidR="00AB3A16" w:rsidRDefault="00AB3A16" w:rsidP="004412E2">
      <w:pPr>
        <w:rPr>
          <w:b/>
          <w:bCs/>
        </w:rPr>
      </w:pPr>
      <w:proofErr w:type="spellStart"/>
      <w:r w:rsidRPr="00DA2961">
        <w:rPr>
          <w:b/>
          <w:bCs/>
        </w:rPr>
        <w:lastRenderedPageBreak/>
        <w:t>roslaunch</w:t>
      </w:r>
      <w:proofErr w:type="spellEnd"/>
      <w:r w:rsidRPr="00DA2961">
        <w:rPr>
          <w:b/>
          <w:bCs/>
          <w:spacing w:val="-14"/>
        </w:rPr>
        <w:t xml:space="preserve"> </w:t>
      </w:r>
      <w:proofErr w:type="spellStart"/>
      <w:r w:rsidRPr="00DA2961">
        <w:rPr>
          <w:b/>
          <w:bCs/>
        </w:rPr>
        <w:t>macbot_navigation</w:t>
      </w:r>
      <w:proofErr w:type="spellEnd"/>
      <w:r w:rsidRPr="00DA2961">
        <w:rPr>
          <w:b/>
          <w:bCs/>
          <w:spacing w:val="-14"/>
        </w:rPr>
        <w:t xml:space="preserve"> </w:t>
      </w:r>
      <w:proofErr w:type="spellStart"/>
      <w:r w:rsidRPr="00DA2961">
        <w:rPr>
          <w:b/>
          <w:bCs/>
        </w:rPr>
        <w:t>gmap_</w:t>
      </w:r>
      <w:proofErr w:type="gramStart"/>
      <w:r w:rsidRPr="00DA2961">
        <w:rPr>
          <w:b/>
          <w:bCs/>
        </w:rPr>
        <w:t>macbot.launch</w:t>
      </w:r>
      <w:proofErr w:type="spellEnd"/>
      <w:proofErr w:type="gramEnd"/>
    </w:p>
    <w:p w14:paraId="6DEBA6AB" w14:textId="7497958E" w:rsidR="00973937" w:rsidRPr="00DA2961" w:rsidRDefault="00973937" w:rsidP="004412E2">
      <w:pPr>
        <w:rPr>
          <w:b/>
          <w:bCs/>
        </w:rPr>
      </w:pPr>
      <w:r>
        <w:rPr>
          <w:noProof/>
        </w:rPr>
        <w:drawing>
          <wp:inline distT="0" distB="0" distL="0" distR="0" wp14:anchorId="381CBBC2" wp14:editId="4B66E1C1">
            <wp:extent cx="5943600" cy="3247390"/>
            <wp:effectExtent l="0" t="0" r="0" b="0"/>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47390"/>
                    </a:xfrm>
                    <a:prstGeom prst="rect">
                      <a:avLst/>
                    </a:prstGeom>
                    <a:noFill/>
                    <a:ln>
                      <a:noFill/>
                    </a:ln>
                  </pic:spPr>
                </pic:pic>
              </a:graphicData>
            </a:graphic>
          </wp:inline>
        </w:drawing>
      </w:r>
    </w:p>
    <w:p w14:paraId="2F3C13B9" w14:textId="30B6239A" w:rsidR="00AB3A16" w:rsidRPr="004412E2" w:rsidRDefault="00DA2961" w:rsidP="004412E2">
      <w:r>
        <w:t>The</w:t>
      </w:r>
      <w:r w:rsidR="00AB3A16">
        <w:t xml:space="preserve"> </w:t>
      </w:r>
      <w:proofErr w:type="spellStart"/>
      <w:r w:rsidR="00AB3A16">
        <w:t>ydlidar</w:t>
      </w:r>
      <w:proofErr w:type="spellEnd"/>
      <w:r w:rsidR="00AB3A16">
        <w:t xml:space="preserve"> node is already included</w:t>
      </w:r>
      <w:r>
        <w:t xml:space="preserve"> in the launch file</w:t>
      </w:r>
      <w:r w:rsidR="00AB3A16">
        <w:t xml:space="preserve"> therefore it is unnecessary to launch the </w:t>
      </w:r>
      <w:proofErr w:type="spellStart"/>
      <w:r w:rsidR="00AB3A16">
        <w:t>macbot_sensors</w:t>
      </w:r>
      <w:proofErr w:type="spellEnd"/>
      <w:r w:rsidR="00AB3A16">
        <w:t xml:space="preserve"> LiDAR node. </w:t>
      </w:r>
    </w:p>
    <w:p w14:paraId="07E9222D" w14:textId="7860AF95" w:rsidR="00584312" w:rsidRDefault="00AB3A16" w:rsidP="00584312">
      <w:r>
        <w:t xml:space="preserve">In the </w:t>
      </w:r>
      <w:proofErr w:type="spellStart"/>
      <w:r>
        <w:t>gmap_</w:t>
      </w:r>
      <w:proofErr w:type="gramStart"/>
      <w:r>
        <w:t>macbot.launch</w:t>
      </w:r>
      <w:proofErr w:type="spellEnd"/>
      <w:proofErr w:type="gramEnd"/>
      <w:r>
        <w:t xml:space="preserve"> file, the </w:t>
      </w:r>
      <w:proofErr w:type="spellStart"/>
      <w:r>
        <w:t>laser_scan_matcher</w:t>
      </w:r>
      <w:proofErr w:type="spellEnd"/>
      <w:r>
        <w:t xml:space="preserve"> node </w:t>
      </w:r>
      <w:r w:rsidR="00DA2961">
        <w:t>must also be launched.</w:t>
      </w:r>
    </w:p>
    <w:p w14:paraId="303CE41C" w14:textId="7F385DC0" w:rsidR="00DA2961" w:rsidRDefault="00DA2961" w:rsidP="00584312">
      <w:r>
        <w:t xml:space="preserve">There are parameters for the </w:t>
      </w:r>
      <w:proofErr w:type="spellStart"/>
      <w:r>
        <w:t>gmapping</w:t>
      </w:r>
      <w:proofErr w:type="spellEnd"/>
      <w:r>
        <w:t xml:space="preserve"> node that can be used to tune the mapping node to represent the local environment more accurately. An exercise is to practice tuning these parameters to achieve the best map possible. </w:t>
      </w:r>
    </w:p>
    <w:p w14:paraId="30718A02" w14:textId="743A4B19" w:rsidR="00DA2961" w:rsidRDefault="00DA2961" w:rsidP="00584312">
      <w:r>
        <w:t xml:space="preserve">Next, please include the following </w:t>
      </w:r>
      <w:r w:rsidR="00C115AB">
        <w:t xml:space="preserve">nodes </w:t>
      </w:r>
      <w:r>
        <w:t xml:space="preserve">to the </w:t>
      </w:r>
      <w:proofErr w:type="spellStart"/>
      <w:r>
        <w:t>diff_drive</w:t>
      </w:r>
      <w:proofErr w:type="spellEnd"/>
      <w:r>
        <w:t xml:space="preserve"> launch file:</w:t>
      </w:r>
    </w:p>
    <w:p w14:paraId="456111C0" w14:textId="1D9247F3" w:rsidR="00DA2961" w:rsidRPr="00DA2961" w:rsidRDefault="00DA2961" w:rsidP="00DA2961">
      <w:pPr>
        <w:rPr>
          <w:b/>
          <w:bCs/>
          <w:lang w:val="en-US"/>
        </w:rPr>
      </w:pPr>
      <w:r w:rsidRPr="00DA2961">
        <w:rPr>
          <w:b/>
          <w:bCs/>
          <w:lang w:val="en-US"/>
        </w:rPr>
        <w:t>&lt;node pkg = "</w:t>
      </w:r>
      <w:proofErr w:type="spellStart"/>
      <w:r w:rsidRPr="00DA2961">
        <w:rPr>
          <w:b/>
          <w:bCs/>
          <w:lang w:val="en-US"/>
        </w:rPr>
        <w:t>macbot_physical</w:t>
      </w:r>
      <w:proofErr w:type="spellEnd"/>
      <w:r w:rsidRPr="00DA2961">
        <w:rPr>
          <w:b/>
          <w:bCs/>
          <w:lang w:val="en-US"/>
        </w:rPr>
        <w:t>" name = "</w:t>
      </w:r>
      <w:proofErr w:type="spellStart"/>
      <w:r w:rsidRPr="00DA2961">
        <w:rPr>
          <w:b/>
          <w:bCs/>
          <w:lang w:val="en-US"/>
        </w:rPr>
        <w:t>macbot_node</w:t>
      </w:r>
      <w:proofErr w:type="spellEnd"/>
      <w:r w:rsidRPr="00DA2961">
        <w:rPr>
          <w:b/>
          <w:bCs/>
          <w:lang w:val="en-US"/>
        </w:rPr>
        <w:t>" type = "macbot_node.py"/&gt;</w:t>
      </w:r>
    </w:p>
    <w:p w14:paraId="37F2DC1A" w14:textId="77777777" w:rsidR="00DA2961" w:rsidRPr="00DA2961" w:rsidRDefault="00DA2961" w:rsidP="00DA2961">
      <w:pPr>
        <w:rPr>
          <w:b/>
          <w:bCs/>
          <w:lang w:val="en-US"/>
        </w:rPr>
      </w:pPr>
      <w:r w:rsidRPr="00DA2961">
        <w:rPr>
          <w:b/>
          <w:bCs/>
          <w:lang w:val="en-US"/>
        </w:rPr>
        <w:t>&lt;node pkg = "</w:t>
      </w:r>
      <w:proofErr w:type="spellStart"/>
      <w:r w:rsidRPr="00DA2961">
        <w:rPr>
          <w:b/>
          <w:bCs/>
          <w:lang w:val="en-US"/>
        </w:rPr>
        <w:t>macbot_physical</w:t>
      </w:r>
      <w:proofErr w:type="spellEnd"/>
      <w:r w:rsidRPr="00DA2961">
        <w:rPr>
          <w:b/>
          <w:bCs/>
          <w:lang w:val="en-US"/>
        </w:rPr>
        <w:t>" name = "</w:t>
      </w:r>
      <w:proofErr w:type="spellStart"/>
      <w:r w:rsidRPr="00DA2961">
        <w:rPr>
          <w:b/>
          <w:bCs/>
          <w:lang w:val="en-US"/>
        </w:rPr>
        <w:t>tf_broadcaster</w:t>
      </w:r>
      <w:proofErr w:type="spellEnd"/>
      <w:r w:rsidRPr="00DA2961">
        <w:rPr>
          <w:b/>
          <w:bCs/>
          <w:lang w:val="en-US"/>
        </w:rPr>
        <w:t>" type = "tf_broadcaster.py"/&gt;</w:t>
      </w:r>
    </w:p>
    <w:p w14:paraId="4D9C0355" w14:textId="1DDCE762" w:rsidR="00DA2961" w:rsidRPr="00DA2961" w:rsidRDefault="00DA2961" w:rsidP="00584312">
      <w:pPr>
        <w:rPr>
          <w:b/>
          <w:bCs/>
          <w:lang w:val="en-US"/>
        </w:rPr>
      </w:pPr>
      <w:r w:rsidRPr="00DA2961">
        <w:rPr>
          <w:b/>
          <w:bCs/>
          <w:lang w:val="en-US"/>
        </w:rPr>
        <w:t>&lt;node pkg = "</w:t>
      </w:r>
      <w:proofErr w:type="spellStart"/>
      <w:r w:rsidRPr="00DA2961">
        <w:rPr>
          <w:b/>
          <w:bCs/>
          <w:lang w:val="en-US"/>
        </w:rPr>
        <w:t>teleop_twist_keyboard</w:t>
      </w:r>
      <w:proofErr w:type="spellEnd"/>
      <w:r w:rsidRPr="00DA2961">
        <w:rPr>
          <w:b/>
          <w:bCs/>
          <w:lang w:val="en-US"/>
        </w:rPr>
        <w:t>" type = "teleop_twist_keyboard.py" name = "</w:t>
      </w:r>
      <w:proofErr w:type="spellStart"/>
      <w:r w:rsidRPr="00DA2961">
        <w:rPr>
          <w:b/>
          <w:bCs/>
          <w:lang w:val="en-US"/>
        </w:rPr>
        <w:t>teleop_twist_keyboard</w:t>
      </w:r>
      <w:proofErr w:type="spellEnd"/>
      <w:r w:rsidRPr="00DA2961">
        <w:rPr>
          <w:b/>
          <w:bCs/>
          <w:lang w:val="en-US"/>
        </w:rPr>
        <w:t>" output = "screen"/&gt;</w:t>
      </w:r>
    </w:p>
    <w:p w14:paraId="35C7220F" w14:textId="6B5EC73B" w:rsidR="00973937" w:rsidRDefault="00973937" w:rsidP="00584312">
      <w:r>
        <w:rPr>
          <w:noProof/>
        </w:rPr>
        <w:drawing>
          <wp:inline distT="0" distB="0" distL="0" distR="0" wp14:anchorId="5CE6FD56" wp14:editId="14E3346C">
            <wp:extent cx="5943600" cy="693420"/>
            <wp:effectExtent l="0" t="0" r="0" b="0"/>
            <wp:docPr id="3" name="Picture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93420"/>
                    </a:xfrm>
                    <a:prstGeom prst="rect">
                      <a:avLst/>
                    </a:prstGeom>
                    <a:noFill/>
                    <a:ln>
                      <a:noFill/>
                    </a:ln>
                  </pic:spPr>
                </pic:pic>
              </a:graphicData>
            </a:graphic>
          </wp:inline>
        </w:drawing>
      </w:r>
    </w:p>
    <w:p w14:paraId="2E0E24E3" w14:textId="787F8EE6" w:rsidR="00973937" w:rsidRDefault="00973937" w:rsidP="00584312">
      <w:r w:rsidRPr="00973937">
        <w:rPr>
          <w:noProof/>
        </w:rPr>
        <w:lastRenderedPageBreak/>
        <w:drawing>
          <wp:inline distT="0" distB="0" distL="0" distR="0" wp14:anchorId="509A0ECE" wp14:editId="12FAAF87">
            <wp:extent cx="5943600" cy="4662170"/>
            <wp:effectExtent l="0" t="0" r="0" b="508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4662170"/>
                    </a:xfrm>
                    <a:prstGeom prst="rect">
                      <a:avLst/>
                    </a:prstGeom>
                  </pic:spPr>
                </pic:pic>
              </a:graphicData>
            </a:graphic>
          </wp:inline>
        </w:drawing>
      </w:r>
    </w:p>
    <w:p w14:paraId="5D8F4010" w14:textId="44EF922A" w:rsidR="00DA2961" w:rsidRDefault="00DA2961" w:rsidP="00584312">
      <w:r>
        <w:t xml:space="preserve">This allows for the launching of both the </w:t>
      </w:r>
      <w:proofErr w:type="spellStart"/>
      <w:r>
        <w:t>macbot_node</w:t>
      </w:r>
      <w:proofErr w:type="spellEnd"/>
      <w:r>
        <w:t xml:space="preserve"> and </w:t>
      </w:r>
      <w:proofErr w:type="spellStart"/>
      <w:r>
        <w:t>tf_broadcaster</w:t>
      </w:r>
      <w:proofErr w:type="spellEnd"/>
      <w:r>
        <w:t xml:space="preserve"> without needing to run additional launch commands. The </w:t>
      </w:r>
      <w:proofErr w:type="spellStart"/>
      <w:r>
        <w:t>teleop_twist_keyboard</w:t>
      </w:r>
      <w:proofErr w:type="spellEnd"/>
      <w:r>
        <w:t xml:space="preserve"> allows for the remote control of the </w:t>
      </w:r>
      <w:proofErr w:type="spellStart"/>
      <w:r>
        <w:t>macbot</w:t>
      </w:r>
      <w:proofErr w:type="spellEnd"/>
      <w:r>
        <w:t>.</w:t>
      </w:r>
    </w:p>
    <w:p w14:paraId="3EE0B3A4" w14:textId="038ACEF2" w:rsidR="00DA2961" w:rsidRDefault="00DA2961" w:rsidP="00584312">
      <w:r>
        <w:t xml:space="preserve">Next, please launch </w:t>
      </w:r>
      <w:proofErr w:type="spellStart"/>
      <w:r w:rsidRPr="00DA2961">
        <w:rPr>
          <w:b/>
          <w:bCs/>
        </w:rPr>
        <w:t>diff_</w:t>
      </w:r>
      <w:proofErr w:type="gramStart"/>
      <w:r w:rsidRPr="00DA2961">
        <w:rPr>
          <w:b/>
          <w:bCs/>
        </w:rPr>
        <w:t>drive.launch</w:t>
      </w:r>
      <w:proofErr w:type="spellEnd"/>
      <w:proofErr w:type="gramEnd"/>
      <w:r>
        <w:t>.</w:t>
      </w:r>
    </w:p>
    <w:p w14:paraId="7F31D029" w14:textId="7951026C" w:rsidR="00DA2961" w:rsidRDefault="00973937" w:rsidP="00584312">
      <w:r w:rsidRPr="00973937">
        <w:rPr>
          <w:noProof/>
        </w:rPr>
        <w:drawing>
          <wp:inline distT="0" distB="0" distL="0" distR="0" wp14:anchorId="33D6D1C3" wp14:editId="3EC76828">
            <wp:extent cx="5943600" cy="78105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9"/>
                    <a:srcRect b="68542"/>
                    <a:stretch/>
                  </pic:blipFill>
                  <pic:spPr bwMode="auto">
                    <a:xfrm>
                      <a:off x="0" y="0"/>
                      <a:ext cx="5943600" cy="781050"/>
                    </a:xfrm>
                    <a:prstGeom prst="rect">
                      <a:avLst/>
                    </a:prstGeom>
                    <a:ln>
                      <a:noFill/>
                    </a:ln>
                    <a:extLst>
                      <a:ext uri="{53640926-AAD7-44D8-BBD7-CCE9431645EC}">
                        <a14:shadowObscured xmlns:a14="http://schemas.microsoft.com/office/drawing/2010/main"/>
                      </a:ext>
                    </a:extLst>
                  </pic:spPr>
                </pic:pic>
              </a:graphicData>
            </a:graphic>
          </wp:inline>
        </w:drawing>
      </w:r>
    </w:p>
    <w:p w14:paraId="1AF81EBD" w14:textId="77777777" w:rsidR="00DA2961" w:rsidRDefault="00DA2961" w:rsidP="00584312"/>
    <w:p w14:paraId="10C505F5" w14:textId="77777777" w:rsidR="00DA2961" w:rsidRDefault="00DA2961" w:rsidP="00584312"/>
    <w:p w14:paraId="1CA98DF3" w14:textId="77777777" w:rsidR="00DA2961" w:rsidRDefault="00DA2961" w:rsidP="00584312"/>
    <w:p w14:paraId="054239AD" w14:textId="77777777" w:rsidR="00584312" w:rsidRPr="00584312" w:rsidRDefault="00584312" w:rsidP="00584312"/>
    <w:sectPr w:rsidR="00584312" w:rsidRPr="005843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NzWxMLQwMTAyNjdS0lEKTi0uzszPAykwrQUA2AUTVCwAAAA="/>
  </w:docVars>
  <w:rsids>
    <w:rsidRoot w:val="009D7AFB"/>
    <w:rsid w:val="0020661E"/>
    <w:rsid w:val="002B3FEB"/>
    <w:rsid w:val="002D7A21"/>
    <w:rsid w:val="0039125A"/>
    <w:rsid w:val="003B7835"/>
    <w:rsid w:val="004412E2"/>
    <w:rsid w:val="00584312"/>
    <w:rsid w:val="005F2963"/>
    <w:rsid w:val="0062412A"/>
    <w:rsid w:val="00973937"/>
    <w:rsid w:val="009D1031"/>
    <w:rsid w:val="009D7AFB"/>
    <w:rsid w:val="00A15421"/>
    <w:rsid w:val="00A960A6"/>
    <w:rsid w:val="00AB3A16"/>
    <w:rsid w:val="00B72D96"/>
    <w:rsid w:val="00C115AB"/>
    <w:rsid w:val="00C868D7"/>
    <w:rsid w:val="00CD6932"/>
    <w:rsid w:val="00D22D5E"/>
    <w:rsid w:val="00D436C7"/>
    <w:rsid w:val="00DA2961"/>
    <w:rsid w:val="00EF5B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3EC2D"/>
  <w15:chartTrackingRefBased/>
  <w15:docId w15:val="{A764768F-B5DA-4176-91F8-8EBE394B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431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431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4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84312"/>
    <w:pPr>
      <w:outlineLvl w:val="9"/>
    </w:pPr>
    <w:rPr>
      <w:lang w:val="en-US"/>
    </w:rPr>
  </w:style>
  <w:style w:type="character" w:customStyle="1" w:styleId="Heading2Char">
    <w:name w:val="Heading 2 Char"/>
    <w:basedOn w:val="DefaultParagraphFont"/>
    <w:link w:val="Heading2"/>
    <w:uiPriority w:val="9"/>
    <w:rsid w:val="00584312"/>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22D5E"/>
    <w:pPr>
      <w:spacing w:after="100"/>
    </w:pPr>
  </w:style>
  <w:style w:type="paragraph" w:styleId="TOC2">
    <w:name w:val="toc 2"/>
    <w:basedOn w:val="Normal"/>
    <w:next w:val="Normal"/>
    <w:autoRedefine/>
    <w:uiPriority w:val="39"/>
    <w:unhideWhenUsed/>
    <w:rsid w:val="00D22D5E"/>
    <w:pPr>
      <w:spacing w:after="100"/>
      <w:ind w:left="220"/>
    </w:pPr>
  </w:style>
  <w:style w:type="character" w:styleId="Hyperlink">
    <w:name w:val="Hyperlink"/>
    <w:basedOn w:val="DefaultParagraphFont"/>
    <w:uiPriority w:val="99"/>
    <w:unhideWhenUsed/>
    <w:rsid w:val="00D22D5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18E43C6677754CA990E831926D6126" ma:contentTypeVersion="13" ma:contentTypeDescription="Create a new document." ma:contentTypeScope="" ma:versionID="d4d169689c54af12ace5b0e1f59490e7">
  <xsd:schema xmlns:xsd="http://www.w3.org/2001/XMLSchema" xmlns:xs="http://www.w3.org/2001/XMLSchema" xmlns:p="http://schemas.microsoft.com/office/2006/metadata/properties" xmlns:ns2="ae78a421-fd4e-4d64-a0ab-95725c3389ad" xmlns:ns3="5ab1883e-abf7-4749-bbc9-8330d3dcc81f" targetNamespace="http://schemas.microsoft.com/office/2006/metadata/properties" ma:root="true" ma:fieldsID="f324dc58641543d3f2727d1ab488b205" ns2:_="" ns3:_="">
    <xsd:import namespace="ae78a421-fd4e-4d64-a0ab-95725c3389ad"/>
    <xsd:import namespace="5ab1883e-abf7-4749-bbc9-8330d3dcc8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8a421-fd4e-4d64-a0ab-95725c338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1883e-abf7-4749-bbc9-8330d3dcc8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3361A5-E707-4A67-B9C2-BE9097C577C3}">
  <ds:schemaRefs>
    <ds:schemaRef ds:uri="http://schemas.openxmlformats.org/officeDocument/2006/bibliography"/>
  </ds:schemaRefs>
</ds:datastoreItem>
</file>

<file path=customXml/itemProps2.xml><?xml version="1.0" encoding="utf-8"?>
<ds:datastoreItem xmlns:ds="http://schemas.openxmlformats.org/officeDocument/2006/customXml" ds:itemID="{C1B5541E-C087-414C-ACAE-67310B549061}"/>
</file>

<file path=customXml/itemProps3.xml><?xml version="1.0" encoding="utf-8"?>
<ds:datastoreItem xmlns:ds="http://schemas.openxmlformats.org/officeDocument/2006/customXml" ds:itemID="{A4350B87-0EEF-4056-9A74-7A4D61AE591A}"/>
</file>

<file path=customXml/itemProps4.xml><?xml version="1.0" encoding="utf-8"?>
<ds:datastoreItem xmlns:ds="http://schemas.openxmlformats.org/officeDocument/2006/customXml" ds:itemID="{5662394B-0738-4538-B105-895720109240}"/>
</file>

<file path=docProps/app.xml><?xml version="1.0" encoding="utf-8"?>
<Properties xmlns="http://schemas.openxmlformats.org/officeDocument/2006/extended-properties" xmlns:vt="http://schemas.openxmlformats.org/officeDocument/2006/docPropsVTypes">
  <Template>Normal.dotm</Template>
  <TotalTime>348</TotalTime>
  <Pages>4</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dam</cp:lastModifiedBy>
  <cp:revision>17</cp:revision>
  <dcterms:created xsi:type="dcterms:W3CDTF">2021-07-19T13:37:00Z</dcterms:created>
  <dcterms:modified xsi:type="dcterms:W3CDTF">2021-08-26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8E43C6677754CA990E831926D6126</vt:lpwstr>
  </property>
</Properties>
</file>